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E3E9A6" w14:textId="77777777" w:rsidR="0021494E" w:rsidRDefault="0021494E" w:rsidP="00536C04">
      <w:pPr>
        <w:rPr>
          <w:b/>
          <w:sz w:val="28"/>
          <w:szCs w:val="28"/>
        </w:rPr>
      </w:pPr>
      <w:r w:rsidRPr="0021494E">
        <w:rPr>
          <w:b/>
          <w:sz w:val="28"/>
          <w:szCs w:val="28"/>
        </w:rPr>
        <w:t xml:space="preserve">Case report </w:t>
      </w:r>
    </w:p>
    <w:p w14:paraId="78C5EAA0" w14:textId="77777777" w:rsidR="0021494E" w:rsidRDefault="0021494E" w:rsidP="00536C04">
      <w:pPr>
        <w:rPr>
          <w:b/>
          <w:sz w:val="28"/>
          <w:szCs w:val="28"/>
        </w:rPr>
      </w:pPr>
    </w:p>
    <w:p w14:paraId="570AC10B" w14:textId="718790AB" w:rsidR="00536C04" w:rsidRPr="00196D7A" w:rsidRDefault="00196D7A" w:rsidP="00536C04">
      <w:pPr>
        <w:rPr>
          <w:b/>
          <w:sz w:val="28"/>
          <w:szCs w:val="28"/>
        </w:rPr>
      </w:pPr>
      <w:r w:rsidRPr="00196D7A">
        <w:rPr>
          <w:b/>
          <w:sz w:val="28"/>
          <w:szCs w:val="28"/>
        </w:rPr>
        <w:t>Chronic Diarrhea Due to Human Norovirus in a Kidney Transplant Recipient: A Case Report</w:t>
      </w:r>
    </w:p>
    <w:p w14:paraId="735207EF" w14:textId="77777777" w:rsidR="00FE7F01" w:rsidRDefault="00FE7F01" w:rsidP="009A7D82">
      <w:bookmarkStart w:id="0" w:name="_GoBack"/>
      <w:bookmarkEnd w:id="0"/>
    </w:p>
    <w:p w14:paraId="2B426908" w14:textId="77777777" w:rsidR="00196D7A" w:rsidRDefault="00196D7A" w:rsidP="00536C04">
      <w:pPr>
        <w:rPr>
          <w:b/>
        </w:rPr>
      </w:pPr>
    </w:p>
    <w:p w14:paraId="2DC42456" w14:textId="7BB777DC" w:rsidR="00196D7A" w:rsidRDefault="00FE7F01" w:rsidP="00536C04">
      <w:pPr>
        <w:rPr>
          <w:b/>
        </w:rPr>
      </w:pPr>
      <w:r>
        <w:rPr>
          <w:b/>
        </w:rPr>
        <w:t>Abstract</w:t>
      </w:r>
    </w:p>
    <w:p w14:paraId="5C4CA8CD" w14:textId="1A91CEE8" w:rsidR="00FE7F01" w:rsidRPr="00661D56" w:rsidRDefault="00661D56" w:rsidP="00661D56">
      <w:pPr>
        <w:rPr>
          <w:bCs/>
        </w:rPr>
      </w:pPr>
      <w:r w:rsidRPr="00661D56">
        <w:rPr>
          <w:bCs/>
        </w:rPr>
        <w:t xml:space="preserve">Human norovirus (NoV) has recently been identified as a major cause of diarrhoea in kidney transplant recipients, as well as chronic diarrhoea in solid organ transplant recipients. Acute or chronic diarrhea is a common complication after kidney transplantation. It constitutes one of the most concerning clinical problems in kidney transplantation, due to its potential impact on morbidity, graft function, and patient quality of life. A 47-year-old SE woman, followed for end-stage chronic renal failure with undetermined nephropathy since 1998, received a kidney transplant from a cadaveric donor 6 years ago. The patient also underwent a colonoscopy, revealing the presence of two polyps, for which the anatomopathological study of the biopsies did not reveal any specific lesions. Antidiarrheals were prescribed, including loperamide, up to 10 mg daily. The patient received rehydration by VVP with correction of the hydro-electrolytic disorders. Norovirus is highly contagious and easily transmitted through human-to-human contact, contaminated surfaces, or contaminated water or food. </w:t>
      </w:r>
      <w:r>
        <w:rPr>
          <w:bCs/>
        </w:rPr>
        <w:t xml:space="preserve">In conclusion, </w:t>
      </w:r>
      <w:r w:rsidRPr="00661D56">
        <w:rPr>
          <w:bCs/>
        </w:rPr>
        <w:t>Early detection of norovirus infection can facilitate tailored adjustments to immunosuppressive therapy, minimise the need for invasive procedures such as colonoscopy and biopsies, prevent viral transmission, improve patient quality of life, and reduce healthcare costs.</w:t>
      </w:r>
    </w:p>
    <w:p w14:paraId="35C10408" w14:textId="77777777" w:rsidR="005A0A69" w:rsidRDefault="005A0A69" w:rsidP="00536C04">
      <w:pPr>
        <w:rPr>
          <w:b/>
        </w:rPr>
      </w:pPr>
    </w:p>
    <w:p w14:paraId="337DE8BA" w14:textId="77777777" w:rsidR="005A0A69" w:rsidRDefault="005A0A69" w:rsidP="00536C04">
      <w:pPr>
        <w:rPr>
          <w:b/>
        </w:rPr>
      </w:pPr>
    </w:p>
    <w:p w14:paraId="58B2B535" w14:textId="77777777" w:rsidR="00196D7A" w:rsidRDefault="00196D7A" w:rsidP="00536C04">
      <w:pPr>
        <w:rPr>
          <w:b/>
        </w:rPr>
      </w:pPr>
    </w:p>
    <w:p w14:paraId="5ADE9469" w14:textId="77777777" w:rsidR="00536C04" w:rsidRPr="00536C04" w:rsidRDefault="00536C04" w:rsidP="00536C04">
      <w:pPr>
        <w:rPr>
          <w:b/>
        </w:rPr>
      </w:pPr>
      <w:r w:rsidRPr="00316ADA">
        <w:rPr>
          <w:b/>
          <w:sz w:val="24"/>
          <w:szCs w:val="24"/>
        </w:rPr>
        <w:t>Introduction </w:t>
      </w:r>
      <w:r w:rsidRPr="00536C04">
        <w:rPr>
          <w:b/>
        </w:rPr>
        <w:t>:</w:t>
      </w:r>
    </w:p>
    <w:p w14:paraId="27F0580A" w14:textId="77777777" w:rsidR="00536C04" w:rsidRDefault="00536C04" w:rsidP="00536C04"/>
    <w:p w14:paraId="4A6E2D95" w14:textId="77777777" w:rsidR="00536C04" w:rsidRDefault="00536C04" w:rsidP="00536C04">
      <w:r>
        <w:t>Acute or chronic diarrhea is a common complication after kidney transplantation. It constitutes one of the most concerning clinical problems in kidney transplantation, due to its potential impact on morbidity, graft function, and patient quality of life [1].</w:t>
      </w:r>
    </w:p>
    <w:p w14:paraId="7FD77E93" w14:textId="77777777" w:rsidR="00536C04" w:rsidRDefault="00536C04" w:rsidP="00536C04">
      <w:r>
        <w:t>Human norovirus (NoV) has recently been identified as a major cause of diarrhea in kidney transplant recipients, as well as chronic diarrhea in solid organ transplant recipients. Multiplex PCR panels allow accurate identification of this pathogen, even after the onset of symptoms [2].</w:t>
      </w:r>
    </w:p>
    <w:p w14:paraId="091FB841" w14:textId="77777777" w:rsidR="00536C04" w:rsidRDefault="00536C04" w:rsidP="00536C04">
      <w:r>
        <w:t>Currently, treatment of norovirus infection is limited to reducing immunosuppression, making its management difficult given the high risk of rejection and graft loss.</w:t>
      </w:r>
    </w:p>
    <w:p w14:paraId="20EC49FE" w14:textId="77777777" w:rsidR="0023366C" w:rsidRDefault="00536C04" w:rsidP="00536C04">
      <w:r>
        <w:t>We report here the case of a kidney transplant patient suffering from chronic diarrhea due to norovirus infection, his management, and his outcome.</w:t>
      </w:r>
    </w:p>
    <w:p w14:paraId="23DF477A" w14:textId="77777777" w:rsidR="00536C04" w:rsidRPr="00536C04" w:rsidRDefault="00536C04" w:rsidP="00536C04">
      <w:pPr>
        <w:rPr>
          <w:b/>
        </w:rPr>
      </w:pPr>
      <w:r w:rsidRPr="00536C04">
        <w:rPr>
          <w:b/>
        </w:rPr>
        <w:t>Case presentation:</w:t>
      </w:r>
    </w:p>
    <w:p w14:paraId="47C5E19F" w14:textId="77777777" w:rsidR="009A7D82" w:rsidRDefault="00536C04" w:rsidP="00536C04">
      <w:r>
        <w:lastRenderedPageBreak/>
        <w:t>This is a 47-year-old SE woman, followed for end-stage chronic renal failure with undetermined nephropathy since 1998, having received a kidney transplant from a cadaveric donor 6 years ago. Induction treatment was with rabbit anti-human thymocyte immunoglobulin (thymoglobulin) and solumedrol boluses, followed by maintenance treatment with Mycopholate Mofetil (MMF) and tacrolimus adapted to serum T0 dosages, associated with a low dose of corticosteroids. Anti-cytomegalovirus (CMV) IgG from both the donor and recipient were positive. She received standard anti-infective prophylaxis with valganciclovir for 3 months and trimethoprim-sulfamethoxazole for 6 months. The evolution was marked by a delayed recovery of renal function with a nadir of creatinine at 1</w:t>
      </w:r>
      <w:r w:rsidR="009A7D82">
        <w:t>.</w:t>
      </w:r>
      <w:r>
        <w:t>8 mg/</w:t>
      </w:r>
      <w:r w:rsidR="009A7D82">
        <w:t>d</w:t>
      </w:r>
      <w:r>
        <w:t xml:space="preserve">l. </w:t>
      </w:r>
    </w:p>
    <w:p w14:paraId="0D6D637C" w14:textId="77777777" w:rsidR="00536C04" w:rsidRDefault="00536C04" w:rsidP="00536C04">
      <w:r>
        <w:t>Regarding infectious complications, the patient presented with pulmonary and central nervous system tuberculosis in her second year post-transplant with improvement under anti-bacillary treatment.</w:t>
      </w:r>
    </w:p>
    <w:p w14:paraId="388E53E7" w14:textId="77777777" w:rsidR="00536C04" w:rsidRDefault="00536C04" w:rsidP="00536C04">
      <w:r>
        <w:t>During her follow-up, the patient presented three episodes of acute renal failure in a context of acute diarrhea, treated symptomatically with antidiarrheals and per</w:t>
      </w:r>
      <w:r w:rsidR="009A7D82">
        <w:t>ipheral venous rehydration</w:t>
      </w:r>
      <w:r>
        <w:t>. Recovery of allograft function was partial with a nadir of creatinine at 2</w:t>
      </w:r>
      <w:r w:rsidR="009A7D82">
        <w:t>.</w:t>
      </w:r>
      <w:r>
        <w:t>3 mg/</w:t>
      </w:r>
      <w:r w:rsidR="009A7D82">
        <w:t>d</w:t>
      </w:r>
      <w:r>
        <w:t>l instead of 1</w:t>
      </w:r>
      <w:r w:rsidR="009A7D82">
        <w:t>.</w:t>
      </w:r>
      <w:r>
        <w:t>8 mg/</w:t>
      </w:r>
      <w:r w:rsidR="009A7D82">
        <w:t>d</w:t>
      </w:r>
      <w:r>
        <w:t>l.</w:t>
      </w:r>
    </w:p>
    <w:p w14:paraId="4735A62D" w14:textId="77777777" w:rsidR="003B050E" w:rsidRDefault="003B050E" w:rsidP="003B050E">
      <w:r>
        <w:t xml:space="preserve">Seven months later, the patient developed chronic diarrhea of ​​5 to 8 stools/day, watery and non-bloody, not accompanied by fever with a significant weight loss of 8 kg. Her symptoms were accompanied by mild nausea with anorexia. The assessment on admission found a negative </w:t>
      </w:r>
      <w:r w:rsidR="009A7D82">
        <w:t>C-reactive protein  (</w:t>
      </w:r>
      <w:r>
        <w:t>CRP</w:t>
      </w:r>
      <w:r w:rsidR="009A7D82">
        <w:t>)</w:t>
      </w:r>
      <w:r>
        <w:t>, lymphopenia at 900 /mm3, anemia at 7 g/dl normochromic normocytic, a worsening of the allograft function with a blood creatinine which increased from 23 mg/l to 42 mg/l with the onset of hydro-electrolytic disorders: hypokalemia at 3 mmol /l and metabolic acidosis at 10 mEq/l. ASAT: 39 IU/l ALAT: 14 IU/l. There were no signs of malabsorption, and the serum tacrolimus level (T0) was within the therapeutic range at 7 ng/ml.</w:t>
      </w:r>
    </w:p>
    <w:p w14:paraId="7034DD58" w14:textId="77777777" w:rsidR="003B050E" w:rsidRDefault="003B050E" w:rsidP="003B050E">
      <w:r>
        <w:t>To investigate the chronic diarrhea, a search for an infectious origin was performed:</w:t>
      </w:r>
    </w:p>
    <w:p w14:paraId="371C605F" w14:textId="77777777" w:rsidR="003B050E" w:rsidRDefault="003B050E" w:rsidP="003B050E">
      <w:r>
        <w:t>CMV plasma PCR was negative, and multiplex PCR in the stool revealed the presence of human norovirus.</w:t>
      </w:r>
    </w:p>
    <w:p w14:paraId="56A9E976" w14:textId="77777777" w:rsidR="00536C04" w:rsidRDefault="003B050E" w:rsidP="003B050E">
      <w:r>
        <w:t>The patient also underwent a colonoscopy, revealing the presence of two polyps, for which the anatomopathological study of the biopsies did not reveal any specific lesions.</w:t>
      </w:r>
    </w:p>
    <w:p w14:paraId="4F6E429C" w14:textId="77777777" w:rsidR="003B050E" w:rsidRDefault="003B050E" w:rsidP="003B050E">
      <w:r>
        <w:t>Therapeutic management was based on reducing immunosuppression. The MMF dose was reduced from 500 mg twice daily to 250 mg twice daily, and the tacrolimus dose was maintained since the T0 was not elevated.</w:t>
      </w:r>
    </w:p>
    <w:p w14:paraId="53FE4658" w14:textId="77777777" w:rsidR="003B050E" w:rsidRDefault="003B050E" w:rsidP="003B050E">
      <w:r>
        <w:t>Antidiarrheals were prescribed, including loperamide, up to 10 mg daily. The patient received rehydration by VVP with correction of hydro-electrolytic disorders.</w:t>
      </w:r>
    </w:p>
    <w:p w14:paraId="5CDD787B" w14:textId="77777777" w:rsidR="003B050E" w:rsidRDefault="003B050E" w:rsidP="003B050E">
      <w:r>
        <w:t>The evolution was marked by an improvement in allograft function with a return to the baseline creatinine value of 23 mg/L, a decrease in the number of stools per day, and a gradual restoration of the patient's appetite.</w:t>
      </w:r>
    </w:p>
    <w:p w14:paraId="3763F0B5" w14:textId="77777777" w:rsidR="003B050E" w:rsidRPr="00316ADA" w:rsidRDefault="003B050E" w:rsidP="003B050E">
      <w:pPr>
        <w:rPr>
          <w:b/>
          <w:sz w:val="24"/>
          <w:szCs w:val="24"/>
        </w:rPr>
      </w:pPr>
      <w:r w:rsidRPr="00316ADA">
        <w:rPr>
          <w:b/>
          <w:sz w:val="24"/>
          <w:szCs w:val="24"/>
        </w:rPr>
        <w:t>Case Discussion:</w:t>
      </w:r>
    </w:p>
    <w:p w14:paraId="10162A6C" w14:textId="77777777" w:rsidR="003B050E" w:rsidRDefault="003B050E" w:rsidP="003B050E">
      <w:r>
        <w:t>The incidence of diarrhea in transplant patients ranges from 20 to 50% [3]. Although the cause is often attributed to immunosuppressive therapy, infections are responsible for nearly half of diarrhea cases [4].</w:t>
      </w:r>
    </w:p>
    <w:p w14:paraId="3D661C78" w14:textId="77777777" w:rsidR="003B050E" w:rsidRDefault="003B050E" w:rsidP="003B050E">
      <w:r>
        <w:lastRenderedPageBreak/>
        <w:t>Immunosuppressants, particularly calcineurin inhibitors (CNIs), have significantly improved graft survival. However, they increase the risk of infection, particularly viral infections, due to inhibition of the LT cell response, which plays a key role in antiviral immunity [5]. This makes recipients highly susceptible to reactivation of latent viruses, particularly CMV or BK virus, as well as de novo viral infections such as human norovirus.</w:t>
      </w:r>
    </w:p>
    <w:p w14:paraId="115EFA05" w14:textId="77777777" w:rsidR="00EB4D2A" w:rsidRDefault="00EB4D2A" w:rsidP="00EB4D2A">
      <w:r>
        <w:t>According to the World Health Organization (WHO), diarrhea is defined as the passage of at least three loose or watery stools within a 24-hour period. Acute diarrhea is defined as lasting less than 14 days, while patients with symptoms lasting more than 14 days or more than one month are classified as having persistent or chronic diarrhea, respectively [6].</w:t>
      </w:r>
    </w:p>
    <w:p w14:paraId="03AA3DCE" w14:textId="77777777" w:rsidR="00EB4D2A" w:rsidRDefault="00EB4D2A" w:rsidP="00EB4D2A"/>
    <w:p w14:paraId="3511ACDA" w14:textId="77777777" w:rsidR="00EB4D2A" w:rsidRDefault="00723A99" w:rsidP="00EB4D2A">
      <w:r>
        <w:t>Human norovirus (</w:t>
      </w:r>
      <w:r w:rsidR="00EB4D2A">
        <w:t>NoV) has recently been identified as a major cause of diarrhea in kidney transplant recipients, responsible for at least 20% of cases of diarrhea after kidney transplantation [3,2].</w:t>
      </w:r>
    </w:p>
    <w:p w14:paraId="0220F6B3" w14:textId="77777777" w:rsidR="00EB4D2A" w:rsidRDefault="00EB4D2A" w:rsidP="00EB4D2A">
      <w:r>
        <w:t>Noroviruses belong to the Caliciviridae family and are the leading viral cause of acute gastroenteritis in healthcare facilities and communities worldwide [7]. Noroviruses constitute a genetically and antigenically diverse group of positive-sense RNA viruses that can be subdivided into at least six genogroups (G), of which GI, GII, and GIV are known to infect humans [8].</w:t>
      </w:r>
    </w:p>
    <w:p w14:paraId="45A4D9CA" w14:textId="77777777" w:rsidR="00EB4D2A" w:rsidRDefault="00EB4D2A" w:rsidP="00EB4D2A">
      <w:r>
        <w:t>Norovirus is highly contagious and easily transmitted through human-to-human contact, contaminated surfaces, or contaminated water or food. It is highly resistant to inactivation by freezing, heating, and exposure to detergent-based cleaning products. Its incubation period is short (24 to 48 hours) [9].</w:t>
      </w:r>
    </w:p>
    <w:p w14:paraId="6043ED08" w14:textId="77777777" w:rsidR="00EB4D2A" w:rsidRDefault="00EB4D2A" w:rsidP="00EB4D2A">
      <w:r>
        <w:t>Symptoms include watery diarrhea, abdominal pain, vomiting, nausea, weight loss, as well as headache and fever [10]. In immunocompetent individuals, symptoms are self-limiting and generally resolve within 2 to 3 days with a median duration of viral shedding of 28 days (range 13 to 56 days). However, in immunocompromised patients, particularly kidney transplant recipients, the presentation is more severe, with a longer median duration of viral shedding of 97 to 898 days (11), which can lead to chronic diarrhea [10].</w:t>
      </w:r>
    </w:p>
    <w:p w14:paraId="28E923CD" w14:textId="77777777" w:rsidR="00EB4D2A" w:rsidRDefault="00EB4D2A" w:rsidP="00EB4D2A">
      <w:r>
        <w:t>Norovirus shedding in stool, assessed by immune electron microscopy or antigen capture enzyme immunoassay, is rarely detected beyond 72 hours after the onset of illness. However, prolonged shedding can be detected by polymerase chain reaction (PCR) [2,10].</w:t>
      </w:r>
    </w:p>
    <w:p w14:paraId="130F256D" w14:textId="77777777" w:rsidR="00EB4D2A" w:rsidRDefault="00EB4D2A" w:rsidP="00EB4D2A">
      <w:r>
        <w:t>The m</w:t>
      </w:r>
      <w:r w:rsidR="00723A99">
        <w:t>edian time to onset of NoV</w:t>
      </w:r>
      <w:r>
        <w:t xml:space="preserve"> infection after kidney transplantation is 52 months according to Gäckler et al. and 42 months according to Shorn et al. [1, 2].</w:t>
      </w:r>
      <w:r>
        <w:br/>
        <w:t>The symptomatology is correlated with the intensity of immunosuppression [11]. The median duration of symptoms is 40 days, and diarrhea is associated with weight loss in 63.9% of cases [12].</w:t>
      </w:r>
      <w:r>
        <w:br/>
        <w:t>Norovirus infection frequently leads to hospitalization in kidney transplant recipients, with a median cumulative duration of 8 days [1].</w:t>
      </w:r>
      <w:r>
        <w:br/>
        <w:t>In a multicenter study, more than one-third of adult patients infected with norovirus (39%) had residual concentrations of calcineurin inhibitors above the normal range at the time of diagnosis. Diarrhea accelerates the transit of bile salts and promotes the absorption of calcineurin inhibitors. Moreover, calcineurin inhibitor concentrations increase in cases of renal insufficiency [3].</w:t>
      </w:r>
    </w:p>
    <w:p w14:paraId="471B71AE" w14:textId="77777777" w:rsidR="00EB4D2A" w:rsidRDefault="00817AE4" w:rsidP="00EB4D2A">
      <w:r>
        <w:t>According to the studies by Gras et al. and Gäckler et al., patients with norovirus infection develop acute kidney injury in 61% and 45% of cases, respectively [12, 1].</w:t>
      </w:r>
      <w:r>
        <w:br/>
        <w:t xml:space="preserve">However, the long-term outcome of the allograft was affected in patients with chronic NoV infection. These patients continued to exhibit renal impairment 6 and 12 months after their initial admission </w:t>
      </w:r>
      <w:r>
        <w:lastRenderedPageBreak/>
        <w:t>[1].</w:t>
      </w:r>
      <w:r>
        <w:br/>
        <w:t>Survival analysis by Gäckler et al. showed that patients with chronic NoV infection were significantly more likely than those with acute NoV infection to experience graft loss within two years of the initial admission (odds ratio: 7.7 [95% CI: 1.3–44.5]) [1].</w:t>
      </w:r>
      <w:r>
        <w:br/>
        <w:t xml:space="preserve">Recent studies have shown that acute allograft rejection is common in the context of </w:t>
      </w:r>
      <w:r w:rsidR="00723A99">
        <w:t xml:space="preserve">NoV </w:t>
      </w:r>
      <w:r>
        <w:t>infection. In the study by Gras et al., de novo donor-specific antibodies (DSA) were observed in 9% of cases, but in none of the controls (p = 0.01). Episodes of acute rejection were significantly more frequent in cases (13.8% vs. 4.2% in controls; p = 0.03) [12].</w:t>
      </w:r>
    </w:p>
    <w:p w14:paraId="02E50B10" w14:textId="77777777" w:rsidR="00817AE4" w:rsidRDefault="00817AE4" w:rsidP="00817AE4">
      <w:r>
        <w:t>According to research, among the risk factors for developing chronic norovirus diarrhea are pre-existing diarrhea, thymoglobulin induction, lymphopenia below 1000/mm³, and diabetes [1,12]. According to the study by Gäckler et al., the risk of norovirus diarrhea is increased 4.9-fold in patients with diabetes and 13-fold in those who received thymoglobulin induction [1].</w:t>
      </w:r>
    </w:p>
    <w:p w14:paraId="27E6190A" w14:textId="77777777" w:rsidR="00817AE4" w:rsidRDefault="00817AE4" w:rsidP="00817AE4">
      <w:r>
        <w:t>Currently, treatment for norovirus is limited to reducing immunosuppression, generally either by decreasing or discontinuing mycophenolate mofetil, or replacing it with azathioprine, while avoiding tacrolimus overdose, which requires regular monitoring of serum levels T0 [1,11,12,13].</w:t>
      </w:r>
    </w:p>
    <w:p w14:paraId="415B5F44" w14:textId="77777777" w:rsidR="00817AE4" w:rsidRDefault="00817AE4" w:rsidP="00817AE4">
      <w:r>
        <w:t>Nitazoxanide, an antimicrobial of the thiazolide class active against various pathogens (parasitic worms, protozoa, bacteria, and viruses), has been administered to patients with NoV infections. However, a randomized, placebo-controlled clinical trial involving 160 recipients showed no significant efficacy on symptom resolution or time to clinical recovery [14].</w:t>
      </w:r>
    </w:p>
    <w:p w14:paraId="69627AE2" w14:textId="77777777" w:rsidR="00817AE4" w:rsidRDefault="00817AE4" w:rsidP="00817AE4">
      <w:r>
        <w:t>Several studies have evaluated the administration of oral or systemic immunoglobulins, with contradictory results [15,16]. In the studies by Gras and Gäckler, IV immunoglobulins were administered in the most severe cases, resulting in symptom resolution without relapse. Systemic administration of human immunoglobulins may help improve diarrhea outcomes in the most severe patients, particularly in those with underlying profound hypogammaglobulinemia [1,12].</w:t>
      </w:r>
    </w:p>
    <w:p w14:paraId="02111F60" w14:textId="77777777" w:rsidR="00750DAD" w:rsidRDefault="00817AE4" w:rsidP="00817AE4">
      <w:r>
        <w:t>Other strategies have been tested, including ribavirin and a norovirus vaccine, which require clinical trials prior to transplantation to demonstrate their efficacy in disease control [17,18]</w:t>
      </w:r>
    </w:p>
    <w:p w14:paraId="65ED4F3C" w14:textId="77777777" w:rsidR="00750DAD" w:rsidRPr="00316ADA" w:rsidRDefault="00750DAD" w:rsidP="00817AE4">
      <w:pPr>
        <w:rPr>
          <w:b/>
          <w:sz w:val="24"/>
          <w:szCs w:val="24"/>
        </w:rPr>
      </w:pPr>
      <w:r w:rsidRPr="00316ADA">
        <w:rPr>
          <w:b/>
          <w:sz w:val="24"/>
          <w:szCs w:val="24"/>
        </w:rPr>
        <w:t>Conclusion :</w:t>
      </w:r>
    </w:p>
    <w:p w14:paraId="5C0594D4" w14:textId="77777777" w:rsidR="00750DAD" w:rsidRDefault="00750DAD" w:rsidP="00817AE4">
      <w:r>
        <w:t>Human norovirus is the leading cause of diarrhea in kidney transplant recipients. While it is primarily associated with acute diarrhea, NoV can also cause prolonged and relapsing infections, which may contribute to graft loss. The infection is more common in recipients with risk factors such as diabetes and thymoglobulin induction. Managing norovirus infection remains challenging, as clinicians must carefully balance the control of gastroenteritis with the protection of the allograft. Early detection of norovirus infection can facilitate tailored adjustments to immunosuppressive therapy, minimize the need for invasive procedures such as colonoscopy and biopsies, prevent viral transmission, improve patient quality of life, and reduce healthcare costs.</w:t>
      </w:r>
    </w:p>
    <w:p w14:paraId="5D2B664D" w14:textId="77777777" w:rsidR="00750DAD" w:rsidRDefault="00750DAD" w:rsidP="00817AE4"/>
    <w:p w14:paraId="65007748" w14:textId="77777777" w:rsidR="00750DAD" w:rsidRPr="00750DAD" w:rsidRDefault="00750DAD" w:rsidP="00750DAD">
      <w:pPr>
        <w:rPr>
          <w:b/>
        </w:rPr>
      </w:pPr>
      <w:r w:rsidRPr="00750DAD">
        <w:rPr>
          <w:b/>
        </w:rPr>
        <w:t>References :</w:t>
      </w:r>
    </w:p>
    <w:p w14:paraId="5DECE0CB" w14:textId="77777777" w:rsidR="00750DAD" w:rsidRPr="00750DAD" w:rsidRDefault="00750DAD" w:rsidP="00750DAD">
      <w:pPr>
        <w:numPr>
          <w:ilvl w:val="0"/>
          <w:numId w:val="1"/>
        </w:numPr>
        <w:contextualSpacing/>
      </w:pPr>
      <w:r w:rsidRPr="00750DAD">
        <w:t xml:space="preserve">Gäckler A, et al. Norovirus infections in kidney transplant recipients. Transplantation 2021; 105:2655–2660. </w:t>
      </w:r>
      <w:hyperlink r:id="rId7" w:tgtFrame="_blank" w:history="1">
        <w:r w:rsidR="00741044" w:rsidRPr="00741044">
          <w:rPr>
            <w:color w:val="0000FF"/>
            <w:u w:val="single"/>
          </w:rPr>
          <w:t>https://doi.org/10.1097/TP.0000000000003708</w:t>
        </w:r>
      </w:hyperlink>
    </w:p>
    <w:p w14:paraId="6378AB34" w14:textId="77777777" w:rsidR="00750DAD" w:rsidRPr="00750DAD" w:rsidRDefault="00750DAD" w:rsidP="00750DAD">
      <w:pPr>
        <w:numPr>
          <w:ilvl w:val="0"/>
          <w:numId w:val="1"/>
        </w:numPr>
        <w:contextualSpacing/>
      </w:pPr>
      <w:r w:rsidRPr="00750DAD">
        <w:t xml:space="preserve">Schorn R, Höhne M, Meerbach A, Bossart W, Wüthrich RP, Schreier E, Müller NJ, Fehr T. </w:t>
      </w:r>
      <w:r w:rsidRPr="00316ADA">
        <w:rPr>
          <w:bCs/>
        </w:rPr>
        <w:t>Chronic norovirus infection after kidney transplantation: molecular evidence for immune-driven viral evolution</w:t>
      </w:r>
      <w:r w:rsidRPr="00750DAD">
        <w:rPr>
          <w:b/>
          <w:bCs/>
        </w:rPr>
        <w:t>.</w:t>
      </w:r>
      <w:r w:rsidRPr="00750DAD">
        <w:t xml:space="preserve"> </w:t>
      </w:r>
      <w:r w:rsidRPr="00750DAD">
        <w:rPr>
          <w:i/>
          <w:iCs/>
        </w:rPr>
        <w:t>Clin Infect Dis.</w:t>
      </w:r>
      <w:r w:rsidRPr="00750DAD">
        <w:t xml:space="preserve"> 2010;51(3):307-314. </w:t>
      </w:r>
      <w:hyperlink r:id="rId8" w:tgtFrame="_blank" w:history="1">
        <w:r w:rsidR="00741044" w:rsidRPr="00741044">
          <w:rPr>
            <w:color w:val="0000FF"/>
            <w:u w:val="single"/>
          </w:rPr>
          <w:t>https://doi.org/10.1086/653939</w:t>
        </w:r>
      </w:hyperlink>
    </w:p>
    <w:p w14:paraId="274CD377" w14:textId="77777777" w:rsidR="00750DAD" w:rsidRPr="00750DAD" w:rsidRDefault="00750DAD" w:rsidP="00741044">
      <w:pPr>
        <w:numPr>
          <w:ilvl w:val="0"/>
          <w:numId w:val="1"/>
        </w:numPr>
        <w:contextualSpacing/>
      </w:pPr>
      <w:r w:rsidRPr="00750DAD">
        <w:lastRenderedPageBreak/>
        <w:t>Tiwari V, Anand Y, Gupta A, Divyaveer S, Bhargava V, Malik M, et al. Etiological spectrum of infective diarrhea in renal transplant patient by stool PCR: An Indian Perspective. Indian J Nephrol 2021;31:245-53.</w:t>
      </w:r>
      <w:r w:rsidR="00741044" w:rsidRPr="00741044">
        <w:t xml:space="preserve"> </w:t>
      </w:r>
      <w:hyperlink r:id="rId9" w:tgtFrame="_blank" w:history="1">
        <w:r w:rsidR="00741044" w:rsidRPr="00741044">
          <w:rPr>
            <w:color w:val="0000FF"/>
            <w:u w:val="single"/>
          </w:rPr>
          <w:t>https://doi.org/10.4103/ijn.IJN_169_20</w:t>
        </w:r>
      </w:hyperlink>
    </w:p>
    <w:p w14:paraId="49595372" w14:textId="77777777" w:rsidR="00750DAD" w:rsidRPr="00750DAD" w:rsidRDefault="00750DAD" w:rsidP="00750DAD">
      <w:pPr>
        <w:numPr>
          <w:ilvl w:val="0"/>
          <w:numId w:val="1"/>
        </w:numPr>
        <w:contextualSpacing/>
      </w:pPr>
      <w:r w:rsidRPr="00750DAD">
        <w:t xml:space="preserve">Arslan H, Inci EK, Azap OK, Karakayali H, Torgay A, Haberal M. Etiologic agents of diarrhea in solid organ recipients. Transplant Infect Dis. 2007;9(4):270–5. </w:t>
      </w:r>
      <w:hyperlink r:id="rId10" w:history="1">
        <w:r w:rsidRPr="00750DAD">
          <w:rPr>
            <w:color w:val="0563C1" w:themeColor="hyperlink"/>
            <w:u w:val="single"/>
          </w:rPr>
          <w:t>https://doi.org/10.1111/j.1399-3062.2007.00237.x</w:t>
        </w:r>
      </w:hyperlink>
      <w:r w:rsidRPr="00750DAD">
        <w:t>.</w:t>
      </w:r>
    </w:p>
    <w:p w14:paraId="02E326BE" w14:textId="77777777" w:rsidR="00750DAD" w:rsidRPr="00750DAD" w:rsidRDefault="00750DAD" w:rsidP="00750DAD">
      <w:pPr>
        <w:numPr>
          <w:ilvl w:val="0"/>
          <w:numId w:val="1"/>
        </w:numPr>
        <w:contextualSpacing/>
      </w:pPr>
      <w:r w:rsidRPr="00750DAD">
        <w:t xml:space="preserve">Halloran PF. Immunosuppressive drugs for kidney transplantation. N Engl J Med. 2004;351(26):2715–29. </w:t>
      </w:r>
      <w:hyperlink r:id="rId11" w:history="1">
        <w:r w:rsidRPr="00750DAD">
          <w:rPr>
            <w:color w:val="0563C1" w:themeColor="hyperlink"/>
            <w:u w:val="single"/>
          </w:rPr>
          <w:t>https://doi.org/10.1056/NEJMra033540</w:t>
        </w:r>
      </w:hyperlink>
      <w:r w:rsidRPr="00750DAD">
        <w:t>.</w:t>
      </w:r>
    </w:p>
    <w:p w14:paraId="5F51F0D5" w14:textId="77777777" w:rsidR="00750DAD" w:rsidRPr="00750DAD" w:rsidRDefault="00750DAD" w:rsidP="00750DAD">
      <w:pPr>
        <w:numPr>
          <w:ilvl w:val="0"/>
          <w:numId w:val="1"/>
        </w:numPr>
        <w:contextualSpacing/>
      </w:pPr>
      <w:r w:rsidRPr="00750DAD">
        <w:t xml:space="preserve">World Health Organization. </w:t>
      </w:r>
      <w:r w:rsidRPr="00316ADA">
        <w:rPr>
          <w:bCs/>
        </w:rPr>
        <w:t>The treatment of diarrhoea: a manual for physicians and other senior health workers</w:t>
      </w:r>
      <w:r w:rsidRPr="00750DAD">
        <w:rPr>
          <w:b/>
          <w:bCs/>
        </w:rPr>
        <w:t>.</w:t>
      </w:r>
      <w:r w:rsidRPr="00750DAD">
        <w:t xml:space="preserve"> 4th rev. Geneva: World Health Organization; 2005.</w:t>
      </w:r>
    </w:p>
    <w:p w14:paraId="659102DB" w14:textId="77777777" w:rsidR="00750DAD" w:rsidRPr="00750DAD" w:rsidRDefault="00750DAD" w:rsidP="00750DAD">
      <w:pPr>
        <w:numPr>
          <w:ilvl w:val="0"/>
          <w:numId w:val="1"/>
        </w:numPr>
        <w:contextualSpacing/>
      </w:pPr>
      <w:r w:rsidRPr="00750DAD">
        <w:t>opman B, Vennema H, Kohli E, et al. Increase in viral gastroenteritis outbreaks in Europe and epidemic spread of new norovirus variant.Lancet 2004; 363(9410):682–688</w:t>
      </w:r>
      <w:r w:rsidR="00741044">
        <w:t xml:space="preserve"> </w:t>
      </w:r>
      <w:hyperlink r:id="rId12" w:tgtFrame="_blank" w:history="1">
        <w:r w:rsidR="00741044" w:rsidRPr="00741044">
          <w:rPr>
            <w:color w:val="0000FF"/>
            <w:u w:val="single"/>
          </w:rPr>
          <w:t>https://doi.org/10.1016/S0140-6736(04)15641-9</w:t>
        </w:r>
      </w:hyperlink>
    </w:p>
    <w:p w14:paraId="0727767C" w14:textId="77777777" w:rsidR="00750DAD" w:rsidRPr="00750DAD" w:rsidRDefault="00750DAD" w:rsidP="00741044">
      <w:pPr>
        <w:numPr>
          <w:ilvl w:val="0"/>
          <w:numId w:val="1"/>
        </w:numPr>
        <w:contextualSpacing/>
      </w:pPr>
      <w:r w:rsidRPr="00750DAD">
        <w:t xml:space="preserve"> Siebenga JJ, Vennema H, Renckens B, et al. Epochal evolution of GGII.4 norovirus capsid proteins from 1995 to 2006. J Virol 2007; 81(18): 9932–9941.</w:t>
      </w:r>
      <w:r w:rsidR="00741044">
        <w:t xml:space="preserve"> </w:t>
      </w:r>
      <w:hyperlink r:id="rId13" w:tgtFrame="_blank" w:history="1">
        <w:r w:rsidR="00741044" w:rsidRPr="00741044">
          <w:rPr>
            <w:color w:val="0000FF"/>
            <w:u w:val="single"/>
          </w:rPr>
          <w:t>https://doi.org/10.1128/JVI.00674-07</w:t>
        </w:r>
      </w:hyperlink>
    </w:p>
    <w:p w14:paraId="0FF92E3E" w14:textId="77777777" w:rsidR="00750DAD" w:rsidRPr="00750DAD" w:rsidRDefault="00750DAD" w:rsidP="00750DAD">
      <w:pPr>
        <w:numPr>
          <w:ilvl w:val="0"/>
          <w:numId w:val="1"/>
        </w:numPr>
        <w:contextualSpacing/>
      </w:pPr>
      <w:r w:rsidRPr="00750DAD">
        <w:t>Lopman B, Gastanaduy P, Park GW, Hall AJ, Parashar UD, Vinje J. Environmental transmission of norovirus gastroenteritis. Curr Opin Virol 2012;2(1): 96e102</w:t>
      </w:r>
      <w:r w:rsidR="00741044" w:rsidRPr="00741044">
        <w:t xml:space="preserve"> </w:t>
      </w:r>
      <w:hyperlink r:id="rId14" w:tgtFrame="_blank" w:history="1">
        <w:r w:rsidR="00741044" w:rsidRPr="00741044">
          <w:rPr>
            <w:color w:val="0000FF"/>
            <w:u w:val="single"/>
          </w:rPr>
          <w:t>https://doi.org/10.1016/j.coviro.2011.11.005</w:t>
        </w:r>
      </w:hyperlink>
    </w:p>
    <w:p w14:paraId="656FC707" w14:textId="77777777" w:rsidR="00750DAD" w:rsidRPr="00750DAD" w:rsidRDefault="00750DAD" w:rsidP="00750DAD">
      <w:pPr>
        <w:numPr>
          <w:ilvl w:val="0"/>
          <w:numId w:val="1"/>
        </w:numPr>
        <w:contextualSpacing/>
      </w:pPr>
      <w:r w:rsidRPr="00750DAD">
        <w:t xml:space="preserve">Robilotti E, Deresinski S, Pinsky BA. 2015. Norovirus. Clin Microbiol Rev </w:t>
      </w:r>
      <w:r w:rsidR="00316ADA">
        <w:t xml:space="preserve">28:134 –164. </w:t>
      </w:r>
      <w:r w:rsidR="00316ADA" w:rsidRPr="00316ADA">
        <w:t xml:space="preserve"> </w:t>
      </w:r>
      <w:hyperlink r:id="rId15" w:tgtFrame="_blank" w:history="1">
        <w:r w:rsidR="00316ADA" w:rsidRPr="00316ADA">
          <w:rPr>
            <w:color w:val="0000FF"/>
            <w:u w:val="single"/>
          </w:rPr>
          <w:t>https://doi.org/10.1128/CMR.00075-14</w:t>
        </w:r>
      </w:hyperlink>
    </w:p>
    <w:p w14:paraId="0C3354D4" w14:textId="77777777" w:rsidR="00750DAD" w:rsidRPr="00750DAD" w:rsidRDefault="00750DAD" w:rsidP="00750DAD">
      <w:pPr>
        <w:numPr>
          <w:ilvl w:val="0"/>
          <w:numId w:val="1"/>
        </w:numPr>
        <w:contextualSpacing/>
      </w:pPr>
      <w:r w:rsidRPr="00750DAD">
        <w:t xml:space="preserve">Nair SN, Bhaskaran A, Chandorkar A, Fontana L, Obeid KM. </w:t>
      </w:r>
      <w:r w:rsidRPr="00316ADA">
        <w:rPr>
          <w:bCs/>
        </w:rPr>
        <w:t>Noroviral diarrhea in solid organ transplant recipients: An analysis of interventions and outcomes</w:t>
      </w:r>
      <w:r w:rsidRPr="00750DAD">
        <w:rPr>
          <w:b/>
          <w:bCs/>
        </w:rPr>
        <w:t>.</w:t>
      </w:r>
      <w:r w:rsidRPr="00750DAD">
        <w:t xml:space="preserve"> </w:t>
      </w:r>
      <w:r w:rsidRPr="00750DAD">
        <w:rPr>
          <w:i/>
          <w:iCs/>
        </w:rPr>
        <w:t>Clin Transplant.</w:t>
      </w:r>
      <w:r w:rsidRPr="00750DAD">
        <w:t xml:space="preserve"> 2023;37(3):e14855. </w:t>
      </w:r>
      <w:hyperlink r:id="rId16" w:tgtFrame="_blank" w:history="1">
        <w:r w:rsidR="00316ADA" w:rsidRPr="00316ADA">
          <w:rPr>
            <w:color w:val="0000FF"/>
            <w:u w:val="single"/>
          </w:rPr>
          <w:t>https://doi.org/10.1111/ctr.14855</w:t>
        </w:r>
      </w:hyperlink>
    </w:p>
    <w:p w14:paraId="2849F11B" w14:textId="77777777" w:rsidR="00750DAD" w:rsidRPr="00750DAD" w:rsidRDefault="00750DAD" w:rsidP="00750DAD">
      <w:pPr>
        <w:numPr>
          <w:ilvl w:val="0"/>
          <w:numId w:val="1"/>
        </w:numPr>
        <w:contextualSpacing/>
      </w:pPr>
      <w:r w:rsidRPr="00750DAD">
        <w:t xml:space="preserve">Gras J, Abdel-Nabey M, Dupont A, Le Goff J, Molina JM, Peraldi MN. </w:t>
      </w:r>
      <w:r w:rsidRPr="00316ADA">
        <w:rPr>
          <w:bCs/>
        </w:rPr>
        <w:t>Clinical characteristics, risk factors and outcome of severe Norovirus infection in kidney transplant patients: a case-control study</w:t>
      </w:r>
      <w:r w:rsidRPr="00750DAD">
        <w:rPr>
          <w:b/>
          <w:bCs/>
        </w:rPr>
        <w:t>.</w:t>
      </w:r>
      <w:r w:rsidRPr="00750DAD">
        <w:t xml:space="preserve"> </w:t>
      </w:r>
      <w:r w:rsidRPr="00750DAD">
        <w:rPr>
          <w:i/>
          <w:iCs/>
        </w:rPr>
        <w:t>BMC Infect Dis.</w:t>
      </w:r>
      <w:r w:rsidRPr="00750DAD">
        <w:t xml:space="preserve"> 2021;21(1):1003.</w:t>
      </w:r>
      <w:r w:rsidR="00316ADA">
        <w:t xml:space="preserve"> </w:t>
      </w:r>
      <w:hyperlink r:id="rId17" w:tgtFrame="_blank" w:history="1">
        <w:r w:rsidR="00316ADA" w:rsidRPr="00316ADA">
          <w:rPr>
            <w:color w:val="0000FF"/>
            <w:u w:val="single"/>
          </w:rPr>
          <w:t>https://doi.org/10.1186/s12879-021-06062-2</w:t>
        </w:r>
      </w:hyperlink>
    </w:p>
    <w:p w14:paraId="37B3531B" w14:textId="77777777" w:rsidR="00316ADA" w:rsidRDefault="00750DAD" w:rsidP="00316ADA">
      <w:pPr>
        <w:numPr>
          <w:ilvl w:val="0"/>
          <w:numId w:val="1"/>
        </w:numPr>
        <w:contextualSpacing/>
      </w:pPr>
      <w:r w:rsidRPr="00750DAD">
        <w:t xml:space="preserve">Callegari M, Danziger-Isakov LA, Rose A, Kaul D, Shaffer K, Chong PP, Florescu D, German K, Avery R, Nguyen MH, Wildfeuer B, Michaels MG, Green M, Guo K, Zhao L, Daud A, Ison MG. </w:t>
      </w:r>
      <w:r w:rsidRPr="00316ADA">
        <w:rPr>
          <w:bCs/>
        </w:rPr>
        <w:t>Presentation, management and outcomes of norovirus in adult and pediatric solid organ and hematopoietic stem cell transplant recipients: a multi-center, retrospective study</w:t>
      </w:r>
      <w:r w:rsidRPr="00750DAD">
        <w:rPr>
          <w:b/>
          <w:bCs/>
        </w:rPr>
        <w:t>.</w:t>
      </w:r>
      <w:r w:rsidRPr="00750DAD">
        <w:t xml:space="preserve"> </w:t>
      </w:r>
      <w:r w:rsidRPr="00750DAD">
        <w:rPr>
          <w:i/>
          <w:iCs/>
        </w:rPr>
        <w:t>Transpl Infect Dis.</w:t>
      </w:r>
      <w:r w:rsidRPr="00750DAD">
        <w:t xml:space="preserve"> 2022;24(5)</w:t>
      </w:r>
      <w:r w:rsidR="00316ADA">
        <w:t xml:space="preserve">:e13964. </w:t>
      </w:r>
      <w:hyperlink r:id="rId18" w:tgtFrame="_blank" w:history="1">
        <w:r w:rsidR="00316ADA" w:rsidRPr="00316ADA">
          <w:rPr>
            <w:color w:val="0000FF"/>
            <w:u w:val="single"/>
          </w:rPr>
          <w:t>https://doi.org/10.1111/tid.13964</w:t>
        </w:r>
      </w:hyperlink>
    </w:p>
    <w:p w14:paraId="7587F26B" w14:textId="77777777" w:rsidR="00316ADA" w:rsidRDefault="00750DAD" w:rsidP="00316ADA">
      <w:pPr>
        <w:numPr>
          <w:ilvl w:val="0"/>
          <w:numId w:val="1"/>
        </w:numPr>
        <w:contextualSpacing/>
      </w:pPr>
      <w:r>
        <w:t>ClinicalTrials.gov. NNITS-Nitazoxanide for Norovirus in Transplant Patients Study. NCT03395405.h t t p s : / / c l i n i c a l t r i a l s . g ov / c t 2 / s h ow / s t u d y /NCT03395405</w:t>
      </w:r>
    </w:p>
    <w:p w14:paraId="7B6BFB3D" w14:textId="77777777" w:rsidR="00316ADA" w:rsidRDefault="00750DAD" w:rsidP="00316ADA">
      <w:pPr>
        <w:numPr>
          <w:ilvl w:val="0"/>
          <w:numId w:val="1"/>
        </w:numPr>
        <w:contextualSpacing/>
      </w:pPr>
      <w:r>
        <w:t xml:space="preserve">Florescu DF, Hermsen ED, Kwon JY, Gumeel D, Grant WJ, Mercer DF, et al. Is there a role for oral human immunoglobulin in the treatment for norovirus enteritis in immunocompromised patients? Pediatr Transplant. 2011;15(7):718–21. </w:t>
      </w:r>
      <w:hyperlink r:id="rId19" w:history="1">
        <w:r w:rsidRPr="001B1312">
          <w:rPr>
            <w:rStyle w:val="Hyperlink"/>
          </w:rPr>
          <w:t>https://doi.org/10.1111/j.1399-3046.2011.01556.x</w:t>
        </w:r>
      </w:hyperlink>
      <w:r>
        <w:t>.</w:t>
      </w:r>
    </w:p>
    <w:p w14:paraId="78924379" w14:textId="77777777" w:rsidR="00316ADA" w:rsidRDefault="00750DAD" w:rsidP="00316ADA">
      <w:pPr>
        <w:numPr>
          <w:ilvl w:val="0"/>
          <w:numId w:val="1"/>
        </w:numPr>
        <w:contextualSpacing/>
      </w:pPr>
      <w:r>
        <w:t xml:space="preserve">Bok K, Green KY. Norovirus gastroenteritis in Immunocompromised patients. N Engl J Med. 2012;367(22):2126–32. </w:t>
      </w:r>
      <w:hyperlink r:id="rId20" w:history="1">
        <w:r w:rsidRPr="001B1312">
          <w:rPr>
            <w:rStyle w:val="Hyperlink"/>
          </w:rPr>
          <w:t>https://doi.org/10.1056/NEJMra1207742</w:t>
        </w:r>
      </w:hyperlink>
      <w:r>
        <w:t>.</w:t>
      </w:r>
    </w:p>
    <w:p w14:paraId="1E3383F4" w14:textId="77777777" w:rsidR="00316ADA" w:rsidRDefault="00750DAD" w:rsidP="00316ADA">
      <w:pPr>
        <w:numPr>
          <w:ilvl w:val="0"/>
          <w:numId w:val="1"/>
        </w:numPr>
        <w:contextualSpacing/>
      </w:pPr>
      <w:r>
        <w:t xml:space="preserve">Sherwood J, Baehner F, Borkowski A, et al. Efficacy of an intramuscular bivalent norovirus GI.1/GII.4 virus-like particle vaccine candidate in healthy US adults. </w:t>
      </w:r>
      <w:r>
        <w:rPr>
          <w:rStyle w:val="Emphasis"/>
        </w:rPr>
        <w:t>Vaccine.</w:t>
      </w:r>
      <w:r>
        <w:t xml:space="preserve"> 2020;38(44):6442-6449. </w:t>
      </w:r>
      <w:hyperlink r:id="rId21" w:tgtFrame="_blank" w:history="1">
        <w:r w:rsidR="00316ADA" w:rsidRPr="00316ADA">
          <w:rPr>
            <w:color w:val="0000FF"/>
            <w:u w:val="single"/>
          </w:rPr>
          <w:t>https://doi.org/10.1016/j.vaccine.2020.05.070</w:t>
        </w:r>
      </w:hyperlink>
    </w:p>
    <w:p w14:paraId="3959D905" w14:textId="77777777" w:rsidR="00750DAD" w:rsidRDefault="00750DAD" w:rsidP="00316ADA">
      <w:pPr>
        <w:numPr>
          <w:ilvl w:val="0"/>
          <w:numId w:val="1"/>
        </w:numPr>
        <w:contextualSpacing/>
      </w:pPr>
      <w:r>
        <w:t xml:space="preserve">Ottosson L, Auffret A, Kling HM, et al. Long-term norovirus infection in a patient with severe common variable immunodeficiency: viral evolution before, during and after oral ribavirin treatment. </w:t>
      </w:r>
      <w:r>
        <w:rPr>
          <w:rStyle w:val="Emphasis"/>
        </w:rPr>
        <w:t>Viruses</w:t>
      </w:r>
      <w:r>
        <w:t xml:space="preserve">. 2022;14(8):1708. </w:t>
      </w:r>
      <w:hyperlink r:id="rId22" w:tgtFrame="_blank" w:history="1">
        <w:r w:rsidR="00316ADA" w:rsidRPr="00316ADA">
          <w:rPr>
            <w:color w:val="0000FF"/>
            <w:u w:val="single"/>
          </w:rPr>
          <w:t>https://doi.org/10.3390/v14081708</w:t>
        </w:r>
      </w:hyperlink>
    </w:p>
    <w:p w14:paraId="46E76331" w14:textId="77777777" w:rsidR="00817AE4" w:rsidRDefault="00817AE4" w:rsidP="00EB4D2A"/>
    <w:sectPr w:rsidR="00817AE4">
      <w:headerReference w:type="even" r:id="rId23"/>
      <w:headerReference w:type="default" r:id="rId24"/>
      <w:footerReference w:type="even" r:id="rId25"/>
      <w:footerReference w:type="default" r:id="rId26"/>
      <w:headerReference w:type="first" r:id="rId27"/>
      <w:footerReference w:type="first" r:id="rId2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14CDAB" w14:textId="77777777" w:rsidR="001D769C" w:rsidRDefault="001D769C" w:rsidP="00ED0CB5">
      <w:pPr>
        <w:spacing w:after="0" w:line="240" w:lineRule="auto"/>
      </w:pPr>
      <w:r>
        <w:separator/>
      </w:r>
    </w:p>
  </w:endnote>
  <w:endnote w:type="continuationSeparator" w:id="0">
    <w:p w14:paraId="5FA9E3B3" w14:textId="77777777" w:rsidR="001D769C" w:rsidRDefault="001D769C" w:rsidP="00ED0C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09A4D5" w14:textId="77777777" w:rsidR="00ED0CB5" w:rsidRDefault="00ED0C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286BEC" w14:textId="77777777" w:rsidR="00ED0CB5" w:rsidRDefault="00ED0CB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18D981" w14:textId="77777777" w:rsidR="00ED0CB5" w:rsidRDefault="00ED0C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AFE917" w14:textId="77777777" w:rsidR="001D769C" w:rsidRDefault="001D769C" w:rsidP="00ED0CB5">
      <w:pPr>
        <w:spacing w:after="0" w:line="240" w:lineRule="auto"/>
      </w:pPr>
      <w:r>
        <w:separator/>
      </w:r>
    </w:p>
  </w:footnote>
  <w:footnote w:type="continuationSeparator" w:id="0">
    <w:p w14:paraId="6FFEA6CF" w14:textId="77777777" w:rsidR="001D769C" w:rsidRDefault="001D769C" w:rsidP="00ED0CB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C844DA" w14:textId="1C388981" w:rsidR="00ED0CB5" w:rsidRDefault="00ED0CB5">
    <w:pPr>
      <w:pStyle w:val="Header"/>
    </w:pPr>
    <w:r>
      <w:rPr>
        <w:noProof/>
      </w:rPr>
      <w:pict w14:anchorId="2289D1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3660922" o:spid="_x0000_s2050" type="#_x0000_t136" style="position:absolute;margin-left:0;margin-top:0;width:538.05pt;height:101.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740638" w14:textId="353D61A1" w:rsidR="00ED0CB5" w:rsidRDefault="00ED0CB5">
    <w:pPr>
      <w:pStyle w:val="Header"/>
    </w:pPr>
    <w:r>
      <w:rPr>
        <w:noProof/>
      </w:rPr>
      <w:pict w14:anchorId="4AF1B1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3660923" o:spid="_x0000_s2051" type="#_x0000_t136" style="position:absolute;margin-left:0;margin-top:0;width:538.05pt;height:101.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0D8847" w14:textId="394D242F" w:rsidR="00ED0CB5" w:rsidRDefault="00ED0CB5">
    <w:pPr>
      <w:pStyle w:val="Header"/>
    </w:pPr>
    <w:r>
      <w:rPr>
        <w:noProof/>
      </w:rPr>
      <w:pict w14:anchorId="5FE398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3660921" o:spid="_x0000_s2049" type="#_x0000_t136" style="position:absolute;margin-left:0;margin-top:0;width:538.05pt;height:101.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E266F8"/>
    <w:multiLevelType w:val="hybridMultilevel"/>
    <w:tmpl w:val="C43CD2A8"/>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M0MLc0MTa2NDQzMTFR0lEKTi0uzszPAykwrAUAtgu0+SwAAAA="/>
  </w:docVars>
  <w:rsids>
    <w:rsidRoot w:val="00536C04"/>
    <w:rsid w:val="00196D7A"/>
    <w:rsid w:val="001D769C"/>
    <w:rsid w:val="0021494E"/>
    <w:rsid w:val="0023366C"/>
    <w:rsid w:val="00316ADA"/>
    <w:rsid w:val="003B050E"/>
    <w:rsid w:val="00536C04"/>
    <w:rsid w:val="005A0A69"/>
    <w:rsid w:val="00661D56"/>
    <w:rsid w:val="00723A99"/>
    <w:rsid w:val="00741044"/>
    <w:rsid w:val="00750DAD"/>
    <w:rsid w:val="00817AE4"/>
    <w:rsid w:val="00876346"/>
    <w:rsid w:val="009A7D82"/>
    <w:rsid w:val="00BC79BF"/>
    <w:rsid w:val="00BF6CFA"/>
    <w:rsid w:val="00D758D6"/>
    <w:rsid w:val="00E57068"/>
    <w:rsid w:val="00EB4D2A"/>
    <w:rsid w:val="00ED0CB5"/>
    <w:rsid w:val="00FE7F01"/>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3AA8667"/>
  <w15:chartTrackingRefBased/>
  <w15:docId w15:val="{F31D599C-0765-41CD-9B1F-F7967A7EE1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17AE4"/>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styleId="ListParagraph">
    <w:name w:val="List Paragraph"/>
    <w:basedOn w:val="Normal"/>
    <w:uiPriority w:val="34"/>
    <w:qFormat/>
    <w:rsid w:val="00750DAD"/>
    <w:pPr>
      <w:ind w:left="720"/>
      <w:contextualSpacing/>
    </w:pPr>
  </w:style>
  <w:style w:type="character" w:styleId="Emphasis">
    <w:name w:val="Emphasis"/>
    <w:basedOn w:val="DefaultParagraphFont"/>
    <w:uiPriority w:val="20"/>
    <w:qFormat/>
    <w:rsid w:val="00750DAD"/>
    <w:rPr>
      <w:i/>
      <w:iCs/>
    </w:rPr>
  </w:style>
  <w:style w:type="character" w:styleId="Hyperlink">
    <w:name w:val="Hyperlink"/>
    <w:basedOn w:val="DefaultParagraphFont"/>
    <w:uiPriority w:val="99"/>
    <w:unhideWhenUsed/>
    <w:rsid w:val="00750DAD"/>
    <w:rPr>
      <w:color w:val="0563C1" w:themeColor="hyperlink"/>
      <w:u w:val="single"/>
    </w:rPr>
  </w:style>
  <w:style w:type="character" w:styleId="UnresolvedMention">
    <w:name w:val="Unresolved Mention"/>
    <w:basedOn w:val="DefaultParagraphFont"/>
    <w:uiPriority w:val="99"/>
    <w:semiHidden/>
    <w:unhideWhenUsed/>
    <w:rsid w:val="00BC79BF"/>
    <w:rPr>
      <w:color w:val="605E5C"/>
      <w:shd w:val="clear" w:color="auto" w:fill="E1DFDD"/>
    </w:rPr>
  </w:style>
  <w:style w:type="paragraph" w:styleId="Header">
    <w:name w:val="header"/>
    <w:basedOn w:val="Normal"/>
    <w:link w:val="HeaderChar"/>
    <w:uiPriority w:val="99"/>
    <w:unhideWhenUsed/>
    <w:rsid w:val="00ED0C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0CB5"/>
  </w:style>
  <w:style w:type="paragraph" w:styleId="Footer">
    <w:name w:val="footer"/>
    <w:basedOn w:val="Normal"/>
    <w:link w:val="FooterChar"/>
    <w:uiPriority w:val="99"/>
    <w:unhideWhenUsed/>
    <w:rsid w:val="00ED0C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0C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9696414">
      <w:bodyDiv w:val="1"/>
      <w:marLeft w:val="0"/>
      <w:marRight w:val="0"/>
      <w:marTop w:val="0"/>
      <w:marBottom w:val="0"/>
      <w:divBdr>
        <w:top w:val="none" w:sz="0" w:space="0" w:color="auto"/>
        <w:left w:val="none" w:sz="0" w:space="0" w:color="auto"/>
        <w:bottom w:val="none" w:sz="0" w:space="0" w:color="auto"/>
        <w:right w:val="none" w:sz="0" w:space="0" w:color="auto"/>
      </w:divBdr>
    </w:div>
    <w:div w:id="771514099">
      <w:bodyDiv w:val="1"/>
      <w:marLeft w:val="0"/>
      <w:marRight w:val="0"/>
      <w:marTop w:val="0"/>
      <w:marBottom w:val="0"/>
      <w:divBdr>
        <w:top w:val="none" w:sz="0" w:space="0" w:color="auto"/>
        <w:left w:val="none" w:sz="0" w:space="0" w:color="auto"/>
        <w:bottom w:val="none" w:sz="0" w:space="0" w:color="auto"/>
        <w:right w:val="none" w:sz="0" w:space="0" w:color="auto"/>
      </w:divBdr>
    </w:div>
    <w:div w:id="1020014430">
      <w:bodyDiv w:val="1"/>
      <w:marLeft w:val="0"/>
      <w:marRight w:val="0"/>
      <w:marTop w:val="0"/>
      <w:marBottom w:val="0"/>
      <w:divBdr>
        <w:top w:val="none" w:sz="0" w:space="0" w:color="auto"/>
        <w:left w:val="none" w:sz="0" w:space="0" w:color="auto"/>
        <w:bottom w:val="none" w:sz="0" w:space="0" w:color="auto"/>
        <w:right w:val="none" w:sz="0" w:space="0" w:color="auto"/>
      </w:divBdr>
    </w:div>
    <w:div w:id="1074012457">
      <w:bodyDiv w:val="1"/>
      <w:marLeft w:val="0"/>
      <w:marRight w:val="0"/>
      <w:marTop w:val="0"/>
      <w:marBottom w:val="0"/>
      <w:divBdr>
        <w:top w:val="none" w:sz="0" w:space="0" w:color="auto"/>
        <w:left w:val="none" w:sz="0" w:space="0" w:color="auto"/>
        <w:bottom w:val="none" w:sz="0" w:space="0" w:color="auto"/>
        <w:right w:val="none" w:sz="0" w:space="0" w:color="auto"/>
      </w:divBdr>
    </w:div>
    <w:div w:id="1562405632">
      <w:bodyDiv w:val="1"/>
      <w:marLeft w:val="0"/>
      <w:marRight w:val="0"/>
      <w:marTop w:val="0"/>
      <w:marBottom w:val="0"/>
      <w:divBdr>
        <w:top w:val="none" w:sz="0" w:space="0" w:color="auto"/>
        <w:left w:val="none" w:sz="0" w:space="0" w:color="auto"/>
        <w:bottom w:val="none" w:sz="0" w:space="0" w:color="auto"/>
        <w:right w:val="none" w:sz="0" w:space="0" w:color="auto"/>
      </w:divBdr>
    </w:div>
    <w:div w:id="2143035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86/653939" TargetMode="External"/><Relationship Id="rId13" Type="http://schemas.openxmlformats.org/officeDocument/2006/relationships/hyperlink" Target="https://doi.org/10.1128/JVI.00674-07" TargetMode="External"/><Relationship Id="rId18" Type="http://schemas.openxmlformats.org/officeDocument/2006/relationships/hyperlink" Target="https://doi.org/10.1111/tid.13964" TargetMode="External"/><Relationship Id="rId26"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hyperlink" Target="https://doi.org/10.1016/j.vaccine.2020.05.070" TargetMode="External"/><Relationship Id="rId7" Type="http://schemas.openxmlformats.org/officeDocument/2006/relationships/hyperlink" Target="https://doi.org/10.1097/TP.0000000000003708" TargetMode="External"/><Relationship Id="rId12" Type="http://schemas.openxmlformats.org/officeDocument/2006/relationships/hyperlink" Target="https://doi.org/10.1016/S0140-6736(04)15641-9" TargetMode="External"/><Relationship Id="rId17" Type="http://schemas.openxmlformats.org/officeDocument/2006/relationships/hyperlink" Target="https://doi.org/10.1186/s12879-021-06062-2" TargetMode="External"/><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doi.org/10.1111/ctr.14855" TargetMode="External"/><Relationship Id="rId20" Type="http://schemas.openxmlformats.org/officeDocument/2006/relationships/hyperlink" Target="https://doi.org/10.1056/NEJMra1207742"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56/NEJMra033540" TargetMode="External"/><Relationship Id="rId2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yperlink" Target="https://doi.org/10.1128/CMR.00075-14"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hyperlink" Target="https://doi.org/10.1111/j.1399-3062.2007.00237.x" TargetMode="External"/><Relationship Id="rId19" Type="http://schemas.openxmlformats.org/officeDocument/2006/relationships/hyperlink" Target="https://doi.org/10.1111/j.1399-3046.2011.01556.x" TargetMode="External"/><Relationship Id="rId4" Type="http://schemas.openxmlformats.org/officeDocument/2006/relationships/webSettings" Target="webSettings.xml"/><Relationship Id="rId9" Type="http://schemas.openxmlformats.org/officeDocument/2006/relationships/hyperlink" Target="https://doi.org/10.4103/ijn.IJN_169_20" TargetMode="External"/><Relationship Id="rId14" Type="http://schemas.openxmlformats.org/officeDocument/2006/relationships/hyperlink" Target="https://doi.org/10.1016/j.coviro.2011.11.005" TargetMode="External"/><Relationship Id="rId22" Type="http://schemas.openxmlformats.org/officeDocument/2006/relationships/hyperlink" Target="https://doi.org/10.3390/v14081708" TargetMode="External"/><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9</TotalTime>
  <Pages>5</Pages>
  <Words>2589</Words>
  <Characters>14759</Characters>
  <Application>Microsoft Office Word</Application>
  <DocSecurity>0</DocSecurity>
  <Lines>122</Lines>
  <Paragraphs>34</Paragraphs>
  <ScaleCrop>false</ScaleCrop>
  <HeadingPairs>
    <vt:vector size="2" baseType="variant">
      <vt:variant>
        <vt:lpstr>Titre</vt:lpstr>
      </vt:variant>
      <vt:variant>
        <vt:i4>1</vt:i4>
      </vt:variant>
    </vt:vector>
  </HeadingPairs>
  <TitlesOfParts>
    <vt:vector size="1" baseType="lpstr">
      <vt:lpstr/>
    </vt:vector>
  </TitlesOfParts>
  <Company>HP</Company>
  <LinksUpToDate>false</LinksUpToDate>
  <CharactersWithSpaces>17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aa sanaa</dc:creator>
  <cp:keywords/>
  <dc:description/>
  <cp:lastModifiedBy>SDI 1084</cp:lastModifiedBy>
  <cp:revision>11</cp:revision>
  <dcterms:created xsi:type="dcterms:W3CDTF">2025-10-23T08:14:00Z</dcterms:created>
  <dcterms:modified xsi:type="dcterms:W3CDTF">2025-10-28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421e15-604b-4581-b883-1f04c41a42c9</vt:lpwstr>
  </property>
</Properties>
</file>